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한국어-korean"/>
      <w:bookmarkEnd w:id="21"/>
      <w:r>
        <w:t xml:space="preserve">한국어 / Kore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8a03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